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FA8086E" w14:textId="4EF85190" w:rsidR="00543252" w:rsidRPr="002337B3" w:rsidRDefault="002337B3" w:rsidP="002337B3">
      <w:pPr>
        <w:jc w:val="center"/>
        <w:rPr>
          <w:b/>
          <w:lang w:val="en-US"/>
        </w:rPr>
      </w:pPr>
      <w:proofErr w:type="spellStart"/>
      <w:r w:rsidRPr="002337B3">
        <w:rPr>
          <w:b/>
          <w:lang w:val="en-US"/>
        </w:rPr>
        <w:t>Matlab</w:t>
      </w:r>
      <w:proofErr w:type="spellEnd"/>
      <w:r w:rsidRPr="002337B3">
        <w:rPr>
          <w:b/>
          <w:lang w:val="en-US"/>
        </w:rPr>
        <w:t xml:space="preserve"> – Arduino </w:t>
      </w:r>
    </w:p>
    <w:p w14:paraId="275DE605" w14:textId="6F26BB31" w:rsidR="002337B3" w:rsidRDefault="002337B3" w:rsidP="002337B3">
      <w:pPr>
        <w:jc w:val="center"/>
        <w:rPr>
          <w:b/>
          <w:lang w:val="en-US"/>
        </w:rPr>
      </w:pPr>
      <w:r w:rsidRPr="002337B3">
        <w:rPr>
          <w:b/>
          <w:lang w:val="en-US"/>
        </w:rPr>
        <w:t>USB CABLE</w:t>
      </w:r>
    </w:p>
    <w:p w14:paraId="3BE82C7B" w14:textId="046C5393" w:rsidR="00994AEC" w:rsidRDefault="00994AEC" w:rsidP="00994AEC">
      <w:pPr>
        <w:rPr>
          <w:b/>
          <w:lang w:val="en-US"/>
        </w:rPr>
      </w:pPr>
      <w:hyperlink r:id="rId5" w:history="1">
        <w:r>
          <w:rPr>
            <w:rStyle w:val="Hyperlink"/>
          </w:rPr>
          <w:t>https://www.allaboutcircuits.com/projects/arduino-interface-with-matlab/</w:t>
        </w:r>
      </w:hyperlink>
    </w:p>
    <w:p w14:paraId="3E9D78FC" w14:textId="086724B1" w:rsidR="002337B3" w:rsidRDefault="0076532D" w:rsidP="0076532D">
      <w:pPr>
        <w:pStyle w:val="ListParagraph"/>
        <w:numPr>
          <w:ilvl w:val="0"/>
          <w:numId w:val="1"/>
        </w:numPr>
        <w:rPr>
          <w:b/>
          <w:lang w:val="en-US"/>
        </w:rPr>
      </w:pPr>
      <w:r>
        <w:rPr>
          <w:b/>
          <w:lang w:val="en-US"/>
        </w:rPr>
        <w:t xml:space="preserve">Install package in </w:t>
      </w:r>
      <w:proofErr w:type="spellStart"/>
      <w:r>
        <w:rPr>
          <w:b/>
          <w:lang w:val="en-US"/>
        </w:rPr>
        <w:t>Matlab</w:t>
      </w:r>
      <w:proofErr w:type="spellEnd"/>
    </w:p>
    <w:p w14:paraId="77F745D5" w14:textId="5CD9EE4D" w:rsidR="006A273D" w:rsidRDefault="006A273D" w:rsidP="006A273D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Add-ons -&gt; Get hardware Support Packages</w:t>
      </w:r>
    </w:p>
    <w:p w14:paraId="2F97EBCC" w14:textId="05F5C598" w:rsidR="006A273D" w:rsidRDefault="006A273D" w:rsidP="006A273D">
      <w:pPr>
        <w:rPr>
          <w:b/>
          <w:lang w:val="en-US"/>
        </w:rPr>
      </w:pPr>
      <w:r>
        <w:rPr>
          <w:noProof/>
        </w:rPr>
        <w:drawing>
          <wp:inline distT="0" distB="0" distL="0" distR="0" wp14:anchorId="7B92DFAA" wp14:editId="4C9B8979">
            <wp:extent cx="5257800" cy="1752600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257800" cy="17526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0AA1B81" w14:textId="47590E7A" w:rsidR="006A273D" w:rsidRDefault="006A273D" w:rsidP="006A273D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Install from internet and Next </w:t>
      </w:r>
    </w:p>
    <w:p w14:paraId="3E8D2FFE" w14:textId="710ADDC7" w:rsidR="006A273D" w:rsidRDefault="006A273D" w:rsidP="006A273D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Select Arduino package (check all packages displayed) -&gt;Next </w:t>
      </w:r>
    </w:p>
    <w:p w14:paraId="48EB1533" w14:textId="1C4C0051" w:rsidR="006A273D" w:rsidRDefault="006A273D" w:rsidP="006A273D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Next step: login in the MathWorks account </w:t>
      </w:r>
    </w:p>
    <w:p w14:paraId="2AB4F27A" w14:textId="65E322B7" w:rsidR="006A273D" w:rsidRDefault="005D23CB" w:rsidP="005D23CB">
      <w:pPr>
        <w:pStyle w:val="ListParagraph"/>
        <w:numPr>
          <w:ilvl w:val="0"/>
          <w:numId w:val="1"/>
        </w:numPr>
        <w:rPr>
          <w:b/>
          <w:lang w:val="en-US"/>
        </w:rPr>
      </w:pPr>
      <w:r>
        <w:rPr>
          <w:b/>
          <w:lang w:val="en-US"/>
        </w:rPr>
        <w:t xml:space="preserve">Testing </w:t>
      </w:r>
    </w:p>
    <w:p w14:paraId="55B7A1D1" w14:textId="01180612" w:rsidR="005D23CB" w:rsidRDefault="00A45D2B" w:rsidP="00A45D2B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>Create an object for the Arduino</w:t>
      </w:r>
    </w:p>
    <w:p w14:paraId="11AD8123" w14:textId="1D955F69" w:rsidR="00A45D2B" w:rsidRDefault="00A45D2B" w:rsidP="00A45D2B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a = </w:t>
      </w:r>
      <w:proofErr w:type="spellStart"/>
      <w:proofErr w:type="gramStart"/>
      <w:r>
        <w:rPr>
          <w:b/>
          <w:lang w:val="en-US"/>
        </w:rPr>
        <w:t>arduino</w:t>
      </w:r>
      <w:proofErr w:type="spellEnd"/>
      <w:r>
        <w:rPr>
          <w:b/>
          <w:lang w:val="en-US"/>
        </w:rPr>
        <w:t>(</w:t>
      </w:r>
      <w:proofErr w:type="gramEnd"/>
      <w:r>
        <w:rPr>
          <w:b/>
          <w:lang w:val="en-US"/>
        </w:rPr>
        <w:t xml:space="preserve">) or a = </w:t>
      </w:r>
      <w:proofErr w:type="spellStart"/>
      <w:r>
        <w:rPr>
          <w:b/>
          <w:lang w:val="en-US"/>
        </w:rPr>
        <w:t>arduino</w:t>
      </w:r>
      <w:proofErr w:type="spellEnd"/>
      <w:r>
        <w:rPr>
          <w:b/>
          <w:lang w:val="en-US"/>
        </w:rPr>
        <w:t>(‘com3’, ‘</w:t>
      </w:r>
      <w:proofErr w:type="spellStart"/>
      <w:r>
        <w:rPr>
          <w:b/>
          <w:lang w:val="en-US"/>
        </w:rPr>
        <w:t>uno</w:t>
      </w:r>
      <w:proofErr w:type="spellEnd"/>
      <w:r>
        <w:rPr>
          <w:b/>
          <w:lang w:val="en-US"/>
        </w:rPr>
        <w:t>’)</w:t>
      </w:r>
    </w:p>
    <w:p w14:paraId="067A0B6D" w14:textId="7EA8389F" w:rsidR="00071F7C" w:rsidRDefault="00071F7C" w:rsidP="00A45D2B">
      <w:pPr>
        <w:pStyle w:val="ListParagraph"/>
        <w:numPr>
          <w:ilvl w:val="0"/>
          <w:numId w:val="2"/>
        </w:numPr>
        <w:rPr>
          <w:b/>
          <w:lang w:val="en-US"/>
        </w:rPr>
      </w:pPr>
      <w:r>
        <w:rPr>
          <w:b/>
          <w:lang w:val="en-US"/>
        </w:rPr>
        <w:t xml:space="preserve">if </w:t>
      </w:r>
      <w:proofErr w:type="spellStart"/>
      <w:r>
        <w:rPr>
          <w:b/>
          <w:lang w:val="en-US"/>
        </w:rPr>
        <w:t>Matlab</w:t>
      </w:r>
      <w:proofErr w:type="spellEnd"/>
      <w:r>
        <w:rPr>
          <w:b/>
          <w:lang w:val="en-US"/>
        </w:rPr>
        <w:t xml:space="preserve"> </w:t>
      </w:r>
      <w:proofErr w:type="spellStart"/>
      <w:r>
        <w:rPr>
          <w:b/>
          <w:lang w:val="en-US"/>
        </w:rPr>
        <w:t>succed</w:t>
      </w:r>
      <w:proofErr w:type="spellEnd"/>
      <w:r>
        <w:rPr>
          <w:b/>
          <w:lang w:val="en-US"/>
        </w:rPr>
        <w:t xml:space="preserve"> to communicate will Arduino, it will display the port and other information about Arduino board. </w:t>
      </w:r>
    </w:p>
    <w:p w14:paraId="16912A8B" w14:textId="2ACC5CAD" w:rsidR="00994AEC" w:rsidRDefault="00994AEC" w:rsidP="00994AEC">
      <w:pPr>
        <w:rPr>
          <w:b/>
          <w:lang w:val="en-US"/>
        </w:rPr>
      </w:pPr>
      <w:r>
        <w:rPr>
          <w:b/>
          <w:lang w:val="en-US"/>
        </w:rPr>
        <w:t>Example:</w:t>
      </w:r>
    </w:p>
    <w:p w14:paraId="7D0C3502" w14:textId="7CE84442" w:rsidR="00994AEC" w:rsidRDefault="00994AEC" w:rsidP="00994AEC">
      <w:pPr>
        <w:rPr>
          <w:b/>
          <w:lang w:val="en-US"/>
        </w:rPr>
      </w:pPr>
      <w:r>
        <w:rPr>
          <w:b/>
          <w:lang w:val="en-US"/>
        </w:rPr>
        <w:t xml:space="preserve">Blink a led with </w:t>
      </w:r>
      <w:proofErr w:type="spellStart"/>
      <w:r>
        <w:rPr>
          <w:b/>
          <w:lang w:val="en-US"/>
        </w:rPr>
        <w:t>Matlab</w:t>
      </w:r>
      <w:proofErr w:type="spellEnd"/>
    </w:p>
    <w:p w14:paraId="758F8631" w14:textId="4D29A7CA" w:rsidR="00994AEC" w:rsidRDefault="00994AEC" w:rsidP="00994AEC">
      <w:pPr>
        <w:rPr>
          <w:b/>
          <w:lang w:val="en-US"/>
        </w:rPr>
      </w:pPr>
      <w:proofErr w:type="spellStart"/>
      <w:r>
        <w:rPr>
          <w:b/>
          <w:lang w:val="en-US"/>
        </w:rPr>
        <w:t>Matlab</w:t>
      </w:r>
      <w:proofErr w:type="spellEnd"/>
      <w:r>
        <w:rPr>
          <w:b/>
          <w:lang w:val="en-US"/>
        </w:rPr>
        <w:t xml:space="preserve"> code: </w:t>
      </w:r>
    </w:p>
    <w:p w14:paraId="1F4AC6A6" w14:textId="77777777" w:rsidR="00994AEC" w:rsidRPr="00994AEC" w:rsidRDefault="00994AEC" w:rsidP="00994AEC">
      <w:pPr>
        <w:pStyle w:val="NormalWeb"/>
        <w:spacing w:before="0" w:beforeAutospacing="0" w:after="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 xml:space="preserve">% create an </w:t>
      </w:r>
      <w:proofErr w:type="spell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arduino</w:t>
      </w:r>
      <w:proofErr w:type="spell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 xml:space="preserve"> object</w:t>
      </w:r>
    </w:p>
    <w:p w14:paraId="12B39351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 xml:space="preserve">a = </w:t>
      </w:r>
      <w:proofErr w:type="spellStart"/>
      <w:proofErr w:type="gram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arduino</w:t>
      </w:r>
      <w:proofErr w:type="spell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(</w:t>
      </w:r>
      <w:proofErr w:type="gram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'com3', '</w:t>
      </w:r>
      <w:proofErr w:type="spell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uno</w:t>
      </w:r>
      <w:proofErr w:type="spell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 xml:space="preserve">');     </w:t>
      </w:r>
    </w:p>
    <w:p w14:paraId="0E274912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% start the loop to blink led for 10 seconds</w:t>
      </w:r>
    </w:p>
    <w:p w14:paraId="142AE553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 xml:space="preserve">for </w:t>
      </w:r>
      <w:proofErr w:type="spell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i</w:t>
      </w:r>
      <w:proofErr w:type="spell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 xml:space="preserve"> = 1:10</w:t>
      </w:r>
    </w:p>
    <w:p w14:paraId="4CAC53F4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proofErr w:type="spellStart"/>
      <w:proofErr w:type="gram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writeDigitalPin</w:t>
      </w:r>
      <w:proofErr w:type="spell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(</w:t>
      </w:r>
      <w:proofErr w:type="gram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a, 'D11', 1);</w:t>
      </w:r>
    </w:p>
    <w:p w14:paraId="0A1D9754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proofErr w:type="gram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pause(</w:t>
      </w:r>
      <w:proofErr w:type="gram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0.5);</w:t>
      </w:r>
    </w:p>
    <w:p w14:paraId="2C432345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proofErr w:type="spellStart"/>
      <w:proofErr w:type="gram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writeDigitalPin</w:t>
      </w:r>
      <w:proofErr w:type="spell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(</w:t>
      </w:r>
      <w:proofErr w:type="gram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a, 'D11', 0);</w:t>
      </w:r>
    </w:p>
    <w:p w14:paraId="26ACD8EC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proofErr w:type="gram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pause(</w:t>
      </w:r>
      <w:proofErr w:type="gramEnd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0.5);</w:t>
      </w:r>
    </w:p>
    <w:p w14:paraId="500A9AD1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end</w:t>
      </w:r>
    </w:p>
    <w:p w14:paraId="41E22FE6" w14:textId="77777777" w:rsidR="00994AEC" w:rsidRP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</w:rPr>
      </w:pPr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 xml:space="preserve">% end communication with </w:t>
      </w:r>
      <w:proofErr w:type="spellStart"/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t>arduino</w:t>
      </w:r>
      <w:proofErr w:type="spellEnd"/>
    </w:p>
    <w:p w14:paraId="1D545A95" w14:textId="789A94B0" w:rsidR="00994AEC" w:rsidRDefault="00994AEC" w:rsidP="00994AEC">
      <w:pPr>
        <w:pStyle w:val="NormalWeb"/>
        <w:spacing w:before="0" w:beforeAutospacing="0" w:after="180" w:afterAutospacing="0"/>
        <w:ind w:left="1440"/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</w:pPr>
      <w:r w:rsidRPr="00994AEC">
        <w:rPr>
          <w:rFonts w:ascii="Karla" w:hAnsi="Karla" w:cs="Calibri"/>
          <w:i/>
          <w:color w:val="000000"/>
          <w:sz w:val="20"/>
          <w:szCs w:val="20"/>
          <w:shd w:val="clear" w:color="auto" w:fill="F4F4F4"/>
        </w:rPr>
        <w:lastRenderedPageBreak/>
        <w:t>clear a</w:t>
      </w:r>
    </w:p>
    <w:p w14:paraId="377C85D9" w14:textId="77777777" w:rsidR="00994AEC" w:rsidRPr="00994AEC" w:rsidRDefault="00994AEC" w:rsidP="00994AEC">
      <w:pPr>
        <w:spacing w:after="0" w:line="240" w:lineRule="auto"/>
        <w:textAlignment w:val="center"/>
        <w:rPr>
          <w:rFonts w:ascii="Calibri" w:eastAsia="Times New Roman" w:hAnsi="Calibri" w:cs="Calibri"/>
          <w:b/>
          <w:color w:val="000000"/>
          <w:lang w:val="en-US"/>
        </w:rPr>
      </w:pPr>
      <w:r w:rsidRPr="00994AEC">
        <w:rPr>
          <w:rFonts w:ascii="-apple-system" w:eastAsia="Times New Roman" w:hAnsi="-apple-system" w:cs="Calibri"/>
          <w:b/>
          <w:color w:val="000000"/>
          <w:shd w:val="clear" w:color="auto" w:fill="FFFFFF"/>
          <w:lang w:val="en-US"/>
        </w:rPr>
        <w:t>Write your m-file and save it. Run your file and MATLAB will burn that file to your board.</w:t>
      </w:r>
    </w:p>
    <w:p w14:paraId="3F27A661" w14:textId="77777777" w:rsidR="00994AEC" w:rsidRPr="00994AEC" w:rsidRDefault="00994AEC" w:rsidP="00994AEC">
      <w:pPr>
        <w:spacing w:after="0" w:line="240" w:lineRule="auto"/>
        <w:ind w:left="180"/>
        <w:textAlignment w:val="center"/>
        <w:rPr>
          <w:rFonts w:ascii="Calibri" w:eastAsia="Times New Roman" w:hAnsi="Calibri" w:cs="Calibri"/>
          <w:b/>
          <w:color w:val="000000"/>
          <w:lang w:val="en-US"/>
        </w:rPr>
      </w:pPr>
      <w:r w:rsidRPr="00994AEC">
        <w:rPr>
          <w:rFonts w:ascii="-apple-system" w:eastAsia="Times New Roman" w:hAnsi="-apple-system" w:cs="Calibri"/>
          <w:b/>
          <w:color w:val="000000"/>
          <w:shd w:val="clear" w:color="auto" w:fill="FFFFFF"/>
          <w:lang w:val="en-US"/>
        </w:rPr>
        <w:t>Your led will start to blink.</w:t>
      </w:r>
    </w:p>
    <w:p w14:paraId="5D471561" w14:textId="77777777" w:rsidR="00994AEC" w:rsidRPr="00994AEC" w:rsidRDefault="00994AEC" w:rsidP="00994AEC">
      <w:pPr>
        <w:pStyle w:val="NormalWeb"/>
        <w:spacing w:before="0" w:beforeAutospacing="0" w:after="180" w:afterAutospacing="0"/>
        <w:rPr>
          <w:rFonts w:ascii="Karla" w:hAnsi="Karla" w:cs="Calibri"/>
          <w:color w:val="000000"/>
          <w:sz w:val="20"/>
          <w:szCs w:val="20"/>
        </w:rPr>
      </w:pPr>
    </w:p>
    <w:p w14:paraId="5216C26E" w14:textId="4BABB946" w:rsidR="00994AEC" w:rsidRPr="00994AEC" w:rsidRDefault="00E738C0" w:rsidP="00994AEC">
      <w:pPr>
        <w:rPr>
          <w:b/>
          <w:lang w:val="en-US"/>
        </w:rPr>
      </w:pPr>
      <w:hyperlink r:id="rId7" w:history="1">
        <w:r>
          <w:rPr>
            <w:rStyle w:val="Hyperlink"/>
          </w:rPr>
          <w:t>https://www.mathworks.com/help/supportpkg/arduino/examples/getting-started-with-wifi-on-arduino-hardware.html</w:t>
        </w:r>
      </w:hyperlink>
      <w:bookmarkStart w:id="0" w:name="_GoBack"/>
      <w:bookmarkEnd w:id="0"/>
    </w:p>
    <w:sectPr w:rsidR="00994AEC" w:rsidRPr="00994AEC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Karla">
    <w:altName w:val="Cambria"/>
    <w:panose1 w:val="00000000000000000000"/>
    <w:charset w:val="00"/>
    <w:family w:val="roman"/>
    <w:notTrueType/>
    <w:pitch w:val="default"/>
  </w:font>
  <w:font w:name="-apple-system">
    <w:altName w:val="Cambria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B5C03D8"/>
    <w:multiLevelType w:val="hybridMultilevel"/>
    <w:tmpl w:val="3DFE8F4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E1B6475"/>
    <w:multiLevelType w:val="multilevel"/>
    <w:tmpl w:val="43B8668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1F47B50"/>
    <w:multiLevelType w:val="hybridMultilevel"/>
    <w:tmpl w:val="0FAEEF74"/>
    <w:lvl w:ilvl="0" w:tplc="C4F0C11E">
      <w:start w:val="1"/>
      <w:numFmt w:val="bullet"/>
      <w:lvlText w:val="-"/>
      <w:lvlJc w:val="left"/>
      <w:pPr>
        <w:ind w:left="108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2"/>
  </w:num>
  <w:num w:numId="3">
    <w:abstractNumId w:val="1"/>
    <w:lvlOverride w:ilvl="0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sjSzNDUwNTGyAJKW5ko6SsGpxcWZ+XkgBYa1AMd/8UgsAAAA"/>
  </w:docVars>
  <w:rsids>
    <w:rsidRoot w:val="00571B76"/>
    <w:rsid w:val="00071F7C"/>
    <w:rsid w:val="002337B3"/>
    <w:rsid w:val="00543252"/>
    <w:rsid w:val="00571B76"/>
    <w:rsid w:val="005D23CB"/>
    <w:rsid w:val="006A273D"/>
    <w:rsid w:val="0076532D"/>
    <w:rsid w:val="00994AEC"/>
    <w:rsid w:val="00A45D2B"/>
    <w:rsid w:val="00E73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12E279"/>
  <w15:chartTrackingRefBased/>
  <w15:docId w15:val="{A9966234-8FF9-4596-9426-04EECC112FD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Pr>
      <w:lang w:val="ro-RO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76532D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6A273D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A273D"/>
    <w:rPr>
      <w:rFonts w:ascii="Segoe UI" w:hAnsi="Segoe UI" w:cs="Segoe UI"/>
      <w:sz w:val="18"/>
      <w:szCs w:val="18"/>
      <w:lang w:val="ro-RO"/>
    </w:rPr>
  </w:style>
  <w:style w:type="paragraph" w:styleId="NormalWeb">
    <w:name w:val="Normal (Web)"/>
    <w:basedOn w:val="Normal"/>
    <w:uiPriority w:val="99"/>
    <w:semiHidden/>
    <w:unhideWhenUsed/>
    <w:rsid w:val="00994AEC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/>
    </w:rPr>
  </w:style>
  <w:style w:type="character" w:styleId="Hyperlink">
    <w:name w:val="Hyperlink"/>
    <w:basedOn w:val="DefaultParagraphFont"/>
    <w:uiPriority w:val="99"/>
    <w:semiHidden/>
    <w:unhideWhenUsed/>
    <w:rsid w:val="00994AEC"/>
    <w:rPr>
      <w:color w:val="0000FF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618537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2985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35298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70003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2818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mathworks.com/help/supportpkg/arduino/examples/getting-started-with-wifi-on-arduino-hardware.html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www.allaboutcircuits.com/projects/arduino-interface-with-matlab/" TargetMode="Externa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186</Words>
  <Characters>106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opa, Carmen03 (uib00020)</dc:creator>
  <cp:keywords/>
  <dc:description/>
  <cp:lastModifiedBy>Popa, Carmen03 (uib00020)</cp:lastModifiedBy>
  <cp:revision>8</cp:revision>
  <dcterms:created xsi:type="dcterms:W3CDTF">2020-03-26T11:17:00Z</dcterms:created>
  <dcterms:modified xsi:type="dcterms:W3CDTF">2020-03-26T12:46:00Z</dcterms:modified>
</cp:coreProperties>
</file>